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9B15" w14:textId="77777777" w:rsidR="003142AA" w:rsidRPr="0094663B" w:rsidRDefault="003142AA" w:rsidP="0094663B"/>
    <w:p w14:paraId="554A5F40" w14:textId="4927A324" w:rsidR="003C77D7" w:rsidRPr="0094663B" w:rsidRDefault="00763D95" w:rsidP="0094663B">
      <w:r w:rsidRPr="0094663B">
        <w:rPr>
          <w:noProof/>
        </w:rPr>
        <w:drawing>
          <wp:inline distT="0" distB="0" distL="0" distR="0" wp14:anchorId="10AA759F" wp14:editId="11C7F160">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21350660" w14:textId="77777777" w:rsidR="003C77D7" w:rsidRPr="0094663B" w:rsidRDefault="003C77D7" w:rsidP="0094663B"/>
    <w:p w14:paraId="0A42487A" w14:textId="77777777" w:rsidR="003C77D7" w:rsidRPr="00E15EEB" w:rsidRDefault="003C77D7" w:rsidP="0094663B">
      <w:pPr>
        <w:outlineLvl w:val="0"/>
        <w:rPr>
          <w:color w:val="404040" w:themeColor="text1" w:themeTint="BF"/>
        </w:rPr>
      </w:pPr>
      <w:r w:rsidRPr="00E15EEB">
        <w:rPr>
          <w:rStyle w:val="PlaceholderText"/>
          <w:color w:val="404040" w:themeColor="text1" w:themeTint="BF"/>
        </w:rPr>
        <w:t>Type in the Position Title</w:t>
      </w:r>
    </w:p>
    <w:p w14:paraId="2BE31B41" w14:textId="77777777" w:rsidR="00A41573" w:rsidRPr="00E15EEB" w:rsidRDefault="003C77D7" w:rsidP="0094663B">
      <w:pPr>
        <w:rPr>
          <w:color w:val="404040" w:themeColor="text1" w:themeTint="BF"/>
        </w:rPr>
      </w:pPr>
      <w:r w:rsidRPr="00E15EEB">
        <w:rPr>
          <w:rStyle w:val="PlaceholderText"/>
          <w:color w:val="404040" w:themeColor="text1" w:themeTint="BF"/>
        </w:rPr>
        <w:t>Select College/Unit</w:t>
      </w:r>
    </w:p>
    <w:p w14:paraId="42996986" w14:textId="77777777" w:rsidR="00A41573" w:rsidRPr="0094663B" w:rsidRDefault="00A41573" w:rsidP="0094663B">
      <w:pPr>
        <w:outlineLvl w:val="0"/>
      </w:pPr>
    </w:p>
    <w:p w14:paraId="12721C83" w14:textId="77777777" w:rsidR="00A96E53" w:rsidRPr="0094663B" w:rsidRDefault="00D16AA1" w:rsidP="0094663B">
      <w:pPr>
        <w:outlineLvl w:val="0"/>
        <w:rPr>
          <w:b/>
        </w:rPr>
      </w:pPr>
      <w:r w:rsidRPr="0094663B">
        <w:rPr>
          <w:b/>
        </w:rPr>
        <w:t xml:space="preserve">Position </w:t>
      </w:r>
      <w:r w:rsidR="00A96E53" w:rsidRPr="0094663B">
        <w:rPr>
          <w:b/>
        </w:rPr>
        <w:t>Description</w:t>
      </w:r>
    </w:p>
    <w:p w14:paraId="3EBC9778" w14:textId="77777777" w:rsidR="00A96E53" w:rsidRPr="0094663B" w:rsidRDefault="00A96E53" w:rsidP="0094663B"/>
    <w:p w14:paraId="640BB42D" w14:textId="77777777" w:rsidR="00BC4B95" w:rsidRPr="0094663B" w:rsidRDefault="00BC4B95" w:rsidP="0094663B">
      <w:pPr>
        <w:autoSpaceDE w:val="0"/>
        <w:autoSpaceDN w:val="0"/>
        <w:adjustRightInd w:val="0"/>
        <w:contextualSpacing/>
      </w:pPr>
      <w:r w:rsidRPr="0094663B">
        <w:rPr>
          <w:color w:val="000000"/>
        </w:rPr>
        <w:t>The</w:t>
      </w:r>
      <w:r w:rsidR="00AE7541" w:rsidRPr="0094663B">
        <w:rPr>
          <w:color w:val="000000"/>
        </w:rPr>
        <w:t xml:space="preserve"> Department of </w:t>
      </w:r>
      <w:r w:rsidR="00AE7541" w:rsidRPr="0094663B">
        <w:rPr>
          <w:b/>
          <w:color w:val="000000"/>
        </w:rPr>
        <w:t>XYZ</w:t>
      </w:r>
      <w:r w:rsidRPr="0094663B">
        <w:rPr>
          <w:color w:val="000000"/>
        </w:rPr>
        <w:t xml:space="preserve"> at California State University Dominguez Hills invites applications for a </w:t>
      </w:r>
      <w:r w:rsidR="00AE7541" w:rsidRPr="0094663B">
        <w:rPr>
          <w:color w:val="000000"/>
        </w:rPr>
        <w:t>Temporary f</w:t>
      </w:r>
      <w:r w:rsidRPr="0094663B">
        <w:rPr>
          <w:color w:val="000000"/>
        </w:rPr>
        <w:t>ull-time</w:t>
      </w:r>
      <w:r w:rsidR="00AE7541" w:rsidRPr="0094663B">
        <w:rPr>
          <w:color w:val="000000"/>
        </w:rPr>
        <w:t xml:space="preserve"> Lecturer</w:t>
      </w:r>
      <w:r w:rsidRPr="0094663B">
        <w:rPr>
          <w:color w:val="000000"/>
        </w:rPr>
        <w:t xml:space="preserve"> position at the rank of </w:t>
      </w:r>
      <w:r w:rsidR="00AE7541" w:rsidRPr="0094663B">
        <w:rPr>
          <w:b/>
          <w:color w:val="000000"/>
        </w:rPr>
        <w:t>Lecturer B, C, or D</w:t>
      </w:r>
      <w:r w:rsidR="00AE7541" w:rsidRPr="0094663B">
        <w:rPr>
          <w:color w:val="000000"/>
        </w:rPr>
        <w:t xml:space="preserve">, </w:t>
      </w:r>
      <w:r w:rsidR="00AE7541" w:rsidRPr="0094663B">
        <w:rPr>
          <w:b/>
          <w:color w:val="000000"/>
        </w:rPr>
        <w:t xml:space="preserve">Academic Year or </w:t>
      </w:r>
      <w:r w:rsidRPr="0094663B">
        <w:rPr>
          <w:b/>
          <w:color w:val="000000"/>
        </w:rPr>
        <w:t>12-month Lecturer</w:t>
      </w:r>
      <w:r w:rsidRPr="0094663B">
        <w:rPr>
          <w:color w:val="000000"/>
        </w:rPr>
        <w:t xml:space="preserve"> with the app</w:t>
      </w:r>
      <w:r w:rsidR="00AE7541" w:rsidRPr="0094663B">
        <w:rPr>
          <w:color w:val="000000"/>
        </w:rPr>
        <w:t xml:space="preserve">ointment starting in </w:t>
      </w:r>
      <w:r w:rsidR="00AE7541" w:rsidRPr="0094663B">
        <w:rPr>
          <w:b/>
          <w:color w:val="000000"/>
        </w:rPr>
        <w:t>SEMESTER ENTER YEAR</w:t>
      </w:r>
      <w:r w:rsidRPr="0094663B">
        <w:rPr>
          <w:color w:val="000000"/>
        </w:rPr>
        <w:t xml:space="preserve">. </w:t>
      </w:r>
      <w:r w:rsidRPr="0094663B">
        <w:t xml:space="preserve"> </w:t>
      </w:r>
    </w:p>
    <w:p w14:paraId="300C1D88" w14:textId="77777777" w:rsidR="00BC4B95" w:rsidRPr="0094663B" w:rsidRDefault="00BC4B95" w:rsidP="0094663B">
      <w:pPr>
        <w:autoSpaceDE w:val="0"/>
        <w:autoSpaceDN w:val="0"/>
        <w:adjustRightInd w:val="0"/>
        <w:contextualSpacing/>
      </w:pPr>
    </w:p>
    <w:p w14:paraId="5BD5B58F" w14:textId="77777777" w:rsidR="003C77D7" w:rsidRPr="0094663B" w:rsidRDefault="003C77D7" w:rsidP="0094663B">
      <w:r w:rsidRPr="0094663B">
        <w:t xml:space="preserve">At CSUDH, we celebrate and respect diversity in all forms that include every race, religion, gender, ethnicity, veterans, people with varied abilities, and members of the LGBTQ+ community. CSUDH is seeking applications from candidates who can demonstrate experience in teaching and working with individuals from diverse backgrounds and contribute to the University’s mission, vision, and core values. </w:t>
      </w:r>
    </w:p>
    <w:p w14:paraId="30A30FE8" w14:textId="77777777" w:rsidR="003C77D7" w:rsidRPr="0094663B" w:rsidRDefault="003C77D7" w:rsidP="0094663B"/>
    <w:p w14:paraId="7AA612C4" w14:textId="77777777" w:rsidR="00BC4B95" w:rsidRPr="0094663B" w:rsidRDefault="003C77D7" w:rsidP="0094663B">
      <w:r w:rsidRPr="0094663B">
        <w:t xml:space="preserve">For more information: </w:t>
      </w:r>
      <w:hyperlink r:id="rId9" w:history="1">
        <w:r w:rsidRPr="0094663B">
          <w:rPr>
            <w:rStyle w:val="Hyperlink"/>
          </w:rPr>
          <w:t>Mission, Vision, and Core Values</w:t>
        </w:r>
      </w:hyperlink>
    </w:p>
    <w:p w14:paraId="502AE116" w14:textId="77777777" w:rsidR="00451AF3" w:rsidRPr="0094663B" w:rsidRDefault="00451AF3" w:rsidP="0094663B">
      <w:r w:rsidRPr="0094663B">
        <w:rPr>
          <w:highlight w:val="yellow"/>
        </w:rPr>
        <w:t xml:space="preserve"> </w:t>
      </w:r>
    </w:p>
    <w:p w14:paraId="7C01FF9B" w14:textId="77777777" w:rsidR="00763D95" w:rsidRPr="0094663B" w:rsidRDefault="00763D95" w:rsidP="0094663B">
      <w:pPr>
        <w:outlineLvl w:val="0"/>
        <w:rPr>
          <w:b/>
        </w:rPr>
      </w:pPr>
      <w:r w:rsidRPr="0094663B">
        <w:rPr>
          <w:b/>
        </w:rPr>
        <w:t>The Position</w:t>
      </w:r>
    </w:p>
    <w:p w14:paraId="0D60DBEB" w14:textId="0D105405" w:rsidR="00763D95" w:rsidRDefault="00304AAA" w:rsidP="0094663B">
      <w:pPr>
        <w:rPr>
          <w:rStyle w:val="PlaceholderText"/>
        </w:rPr>
      </w:pPr>
      <w:r w:rsidRPr="00E15EEB">
        <w:rPr>
          <w:rStyle w:val="PlaceholderText"/>
          <w:color w:val="404040" w:themeColor="text1" w:themeTint="BF"/>
        </w:rPr>
        <w:t>Enter a description of the responsibilities</w:t>
      </w:r>
      <w:r w:rsidRPr="00E15EEB">
        <w:rPr>
          <w:rStyle w:val="PlaceholderText"/>
          <w:color w:val="auto"/>
        </w:rPr>
        <w:t>.</w:t>
      </w:r>
    </w:p>
    <w:p w14:paraId="68395D0E" w14:textId="77777777" w:rsidR="00304AAA" w:rsidRPr="0094663B" w:rsidRDefault="00304AAA" w:rsidP="0094663B"/>
    <w:p w14:paraId="47B6649F" w14:textId="77777777" w:rsidR="00763D95" w:rsidRPr="0094663B" w:rsidRDefault="00763D95" w:rsidP="0094663B">
      <w:pPr>
        <w:outlineLvl w:val="0"/>
        <w:rPr>
          <w:b/>
        </w:rPr>
      </w:pPr>
      <w:r w:rsidRPr="0094663B">
        <w:rPr>
          <w:b/>
        </w:rPr>
        <w:t>Qualifications</w:t>
      </w:r>
    </w:p>
    <w:p w14:paraId="3B3EF5D6" w14:textId="77777777" w:rsidR="00763D95" w:rsidRPr="0094663B" w:rsidRDefault="00763D95" w:rsidP="0094663B">
      <w:pPr>
        <w:outlineLvl w:val="0"/>
        <w:rPr>
          <w:u w:val="single"/>
        </w:rPr>
      </w:pPr>
      <w:r w:rsidRPr="0094663B">
        <w:rPr>
          <w:u w:val="single"/>
        </w:rPr>
        <w:t xml:space="preserve">Required Qualifications </w:t>
      </w:r>
    </w:p>
    <w:p w14:paraId="7969F6EB" w14:textId="77777777" w:rsidR="00763D95" w:rsidRPr="0094663B" w:rsidRDefault="00763D95" w:rsidP="0094663B">
      <w:pPr>
        <w:numPr>
          <w:ilvl w:val="0"/>
          <w:numId w:val="7"/>
        </w:numPr>
      </w:pPr>
      <w:r w:rsidRPr="0094663B">
        <w:t xml:space="preserve">Applicants must have experience in teaching and working with colleagues from diverse </w:t>
      </w:r>
      <w:proofErr w:type="gramStart"/>
      <w:r w:rsidRPr="0094663B">
        <w:t>age</w:t>
      </w:r>
      <w:proofErr w:type="gramEnd"/>
      <w:r w:rsidRPr="0094663B">
        <w:t>, socioeconomic, cultural, and academic backgrounds.</w:t>
      </w:r>
    </w:p>
    <w:p w14:paraId="71328FF3" w14:textId="77777777" w:rsidR="00763D95" w:rsidRPr="0094663B" w:rsidRDefault="00763D95" w:rsidP="0094663B">
      <w:pPr>
        <w:ind w:left="720"/>
      </w:pPr>
    </w:p>
    <w:p w14:paraId="3BC963C6" w14:textId="77777777" w:rsidR="00763D95" w:rsidRPr="0094663B" w:rsidRDefault="00763D95" w:rsidP="0094663B">
      <w:pPr>
        <w:outlineLvl w:val="0"/>
        <w:rPr>
          <w:u w:val="single"/>
        </w:rPr>
      </w:pPr>
      <w:r w:rsidRPr="0094663B">
        <w:rPr>
          <w:u w:val="single"/>
        </w:rPr>
        <w:t xml:space="preserve">Preferred Qualifications </w:t>
      </w:r>
    </w:p>
    <w:p w14:paraId="38057E91" w14:textId="77777777" w:rsidR="00763D95" w:rsidRPr="0094663B" w:rsidRDefault="00763D95" w:rsidP="0094663B">
      <w:pPr>
        <w:pStyle w:val="ListParagraph"/>
        <w:numPr>
          <w:ilvl w:val="0"/>
          <w:numId w:val="7"/>
        </w:numPr>
        <w:outlineLvl w:val="0"/>
        <w:rPr>
          <w:u w:val="single"/>
        </w:rPr>
      </w:pPr>
    </w:p>
    <w:p w14:paraId="2B78B07B" w14:textId="77777777" w:rsidR="00763D95" w:rsidRPr="0094663B" w:rsidRDefault="00763D95" w:rsidP="0094663B">
      <w:pPr>
        <w:outlineLvl w:val="0"/>
        <w:rPr>
          <w:b/>
        </w:rPr>
      </w:pPr>
    </w:p>
    <w:p w14:paraId="45683577" w14:textId="77777777" w:rsidR="00763D95" w:rsidRPr="0094663B" w:rsidRDefault="00763D95" w:rsidP="0094663B">
      <w:pPr>
        <w:outlineLvl w:val="0"/>
        <w:rPr>
          <w:b/>
        </w:rPr>
      </w:pPr>
      <w:r w:rsidRPr="0094663B">
        <w:rPr>
          <w:b/>
        </w:rPr>
        <w:t>How to Apply</w:t>
      </w:r>
    </w:p>
    <w:p w14:paraId="49D7F3F7" w14:textId="77777777" w:rsidR="00763D95" w:rsidRPr="0094663B" w:rsidRDefault="00763D95" w:rsidP="0094663B">
      <w:pPr>
        <w:outlineLvl w:val="0"/>
        <w:rPr>
          <w:bCs/>
        </w:rPr>
      </w:pPr>
      <w:r w:rsidRPr="0094663B">
        <w:rPr>
          <w:bCs/>
        </w:rPr>
        <w:t xml:space="preserve">A completed on-line application must be received by electronic submission to be considered. To apply, please visit </w:t>
      </w:r>
      <w:hyperlink r:id="rId10" w:history="1">
        <w:r w:rsidRPr="0094663B">
          <w:rPr>
            <w:rStyle w:val="Hyperlink"/>
            <w:bCs/>
          </w:rPr>
          <w:t>CSUDH career-opportunities</w:t>
        </w:r>
      </w:hyperlink>
      <w:r w:rsidRPr="0094663B">
        <w:rPr>
          <w:bCs/>
        </w:rPr>
        <w:t xml:space="preserve">. </w:t>
      </w:r>
    </w:p>
    <w:p w14:paraId="7E126243" w14:textId="0578443D" w:rsidR="00763D95" w:rsidRPr="0094663B" w:rsidRDefault="00763D95" w:rsidP="0094663B">
      <w:pPr>
        <w:outlineLvl w:val="0"/>
        <w:rPr>
          <w:lang w:val="en"/>
        </w:rPr>
      </w:pPr>
    </w:p>
    <w:p w14:paraId="023DD6C7" w14:textId="1801C9FE" w:rsidR="00763D95" w:rsidRPr="0094663B" w:rsidRDefault="00763D95" w:rsidP="0094663B">
      <w:pPr>
        <w:outlineLvl w:val="0"/>
        <w:rPr>
          <w:b/>
          <w:bCs/>
          <w:lang w:val="en"/>
        </w:rPr>
      </w:pPr>
      <w:r w:rsidRPr="0094663B">
        <w:rPr>
          <w:b/>
          <w:bCs/>
          <w:lang w:val="en"/>
        </w:rPr>
        <w:t>Application Deadline Date</w:t>
      </w:r>
    </w:p>
    <w:p w14:paraId="1A686442" w14:textId="77777777" w:rsidR="00763D95" w:rsidRPr="0094663B" w:rsidRDefault="00763D95" w:rsidP="0094663B">
      <w:pPr>
        <w:rPr>
          <w:lang w:val="en"/>
        </w:rPr>
      </w:pPr>
      <w:r w:rsidRPr="0094663B">
        <w:rPr>
          <w:lang w:val="en"/>
        </w:rPr>
        <w:t>The position is open until filled. Review of applications will begin in</w:t>
      </w:r>
      <w:r w:rsidRPr="0094663B">
        <w:rPr>
          <w:color w:val="333333"/>
          <w:lang w:val="en"/>
        </w:rPr>
        <w:t xml:space="preserve"> </w:t>
      </w:r>
      <w:r w:rsidRPr="00E15EEB">
        <w:rPr>
          <w:rStyle w:val="PlaceholderText"/>
          <w:color w:val="auto"/>
        </w:rPr>
        <w:t>Enter Month/YYYY</w:t>
      </w:r>
      <w:r w:rsidRPr="0094663B">
        <w:rPr>
          <w:lang w:val="en"/>
        </w:rPr>
        <w:t xml:space="preserve">. For full consideration, please submit your completed application with the required materials no later than </w:t>
      </w:r>
      <w:r w:rsidRPr="00E15EEB">
        <w:rPr>
          <w:rStyle w:val="PlaceholderText"/>
          <w:color w:val="auto"/>
        </w:rPr>
        <w:t>Select Date</w:t>
      </w:r>
      <w:r w:rsidRPr="0094663B">
        <w:rPr>
          <w:lang w:val="en"/>
        </w:rPr>
        <w:t>.</w:t>
      </w:r>
    </w:p>
    <w:p w14:paraId="31DB0455" w14:textId="77777777" w:rsidR="00763D95" w:rsidRPr="0094663B" w:rsidRDefault="00763D95" w:rsidP="0094663B"/>
    <w:p w14:paraId="3A41F361" w14:textId="77777777" w:rsidR="00763D95" w:rsidRPr="0094663B" w:rsidRDefault="00763D95" w:rsidP="0094663B">
      <w:pPr>
        <w:numPr>
          <w:ilvl w:val="0"/>
          <w:numId w:val="5"/>
        </w:numPr>
      </w:pPr>
      <w:r w:rsidRPr="0094663B">
        <w:t>Current Curriculum Vitae with contact information</w:t>
      </w:r>
    </w:p>
    <w:p w14:paraId="0F229ECE" w14:textId="77777777" w:rsidR="00763D95" w:rsidRPr="0094663B" w:rsidRDefault="00763D95" w:rsidP="0094663B">
      <w:pPr>
        <w:numPr>
          <w:ilvl w:val="0"/>
          <w:numId w:val="5"/>
        </w:numPr>
      </w:pPr>
      <w:r w:rsidRPr="0094663B">
        <w:t>Cover letter</w:t>
      </w:r>
    </w:p>
    <w:p w14:paraId="3E32F670" w14:textId="77777777" w:rsidR="00763D95" w:rsidRPr="0094663B" w:rsidRDefault="00763D95" w:rsidP="0094663B">
      <w:pPr>
        <w:numPr>
          <w:ilvl w:val="0"/>
          <w:numId w:val="5"/>
        </w:numPr>
      </w:pPr>
      <w:r w:rsidRPr="0094663B">
        <w:t>List of 3 references with contact information*</w:t>
      </w:r>
    </w:p>
    <w:p w14:paraId="442509F8" w14:textId="77777777" w:rsidR="00763D95" w:rsidRPr="0094663B" w:rsidRDefault="00763D95" w:rsidP="0094663B">
      <w:pPr>
        <w:numPr>
          <w:ilvl w:val="0"/>
          <w:numId w:val="5"/>
        </w:numPr>
      </w:pPr>
      <w:r w:rsidRPr="0094663B">
        <w:t xml:space="preserve">Unofficial transcripts (an official transcript will be required for the </w:t>
      </w:r>
      <w:proofErr w:type="gramStart"/>
      <w:r w:rsidRPr="0094663B">
        <w:t>finalist)*</w:t>
      </w:r>
      <w:proofErr w:type="gramEnd"/>
      <w:r w:rsidRPr="0094663B">
        <w:t>*</w:t>
      </w:r>
    </w:p>
    <w:p w14:paraId="5BFC3C6B" w14:textId="77777777" w:rsidR="00763D95" w:rsidRPr="0094663B" w:rsidRDefault="00763D95" w:rsidP="0094663B">
      <w:pPr>
        <w:numPr>
          <w:ilvl w:val="0"/>
          <w:numId w:val="5"/>
        </w:numPr>
      </w:pPr>
      <w:r w:rsidRPr="0094663B">
        <w:t>A Statement on Teaching</w:t>
      </w:r>
    </w:p>
    <w:p w14:paraId="76A6C017" w14:textId="77777777" w:rsidR="00763D95" w:rsidRPr="0094663B" w:rsidRDefault="00763D95" w:rsidP="0094663B">
      <w:pPr>
        <w:numPr>
          <w:ilvl w:val="0"/>
          <w:numId w:val="5"/>
        </w:numPr>
      </w:pPr>
      <w:r w:rsidRPr="0094663B">
        <w:t>Sample Publications or Evidence of Creative/Scholarly Activity</w:t>
      </w:r>
    </w:p>
    <w:p w14:paraId="76242FC8" w14:textId="77777777" w:rsidR="00763D95" w:rsidRPr="0094663B" w:rsidRDefault="00763D95" w:rsidP="0094663B">
      <w:pPr>
        <w:numPr>
          <w:ilvl w:val="0"/>
          <w:numId w:val="5"/>
        </w:numPr>
      </w:pPr>
      <w:r w:rsidRPr="0094663B">
        <w:t xml:space="preserve">Statement on Diversity, Equity, and Inclusion (2 pages </w:t>
      </w:r>
      <w:proofErr w:type="gramStart"/>
      <w:r w:rsidRPr="0094663B">
        <w:t>maximum)*</w:t>
      </w:r>
      <w:proofErr w:type="gramEnd"/>
      <w:r w:rsidRPr="0094663B">
        <w:t>**</w:t>
      </w:r>
    </w:p>
    <w:p w14:paraId="654A0E8E" w14:textId="77777777" w:rsidR="00763D95" w:rsidRPr="0094663B" w:rsidRDefault="00763D95" w:rsidP="0094663B">
      <w:pPr>
        <w:numPr>
          <w:ilvl w:val="0"/>
          <w:numId w:val="5"/>
        </w:numPr>
      </w:pPr>
      <w:r w:rsidRPr="0094663B">
        <w:t>Teaching Evaluations (if available)</w:t>
      </w:r>
    </w:p>
    <w:p w14:paraId="651D4403" w14:textId="77777777" w:rsidR="00763D95" w:rsidRPr="0094663B" w:rsidRDefault="00763D95" w:rsidP="0094663B">
      <w:pPr>
        <w:rPr>
          <w:b/>
        </w:rPr>
      </w:pPr>
    </w:p>
    <w:p w14:paraId="2EC70C8B" w14:textId="77777777" w:rsidR="00763D95" w:rsidRPr="0094663B" w:rsidRDefault="00763D95" w:rsidP="0094663B">
      <w:pPr>
        <w:pStyle w:val="NormalWeb"/>
        <w:contextualSpacing/>
        <w:rPr>
          <w:i/>
        </w:rPr>
      </w:pPr>
      <w:r w:rsidRPr="0094663B">
        <w:rPr>
          <w:i/>
        </w:rPr>
        <w:t xml:space="preserve">*This position requires three letters of recommendation (LORs). Please do not upload your LORs with your application. Your list of references will be notified at the appropriate time during the search process. They </w:t>
      </w:r>
      <w:r w:rsidRPr="0094663B">
        <w:rPr>
          <w:i/>
        </w:rPr>
        <w:lastRenderedPageBreak/>
        <w:t>will receive a request via email along with information on uploading the LOR. You will be able to verify that each letter has been received by CSUDH by logging back into your applicant portal.</w:t>
      </w:r>
    </w:p>
    <w:p w14:paraId="25390817" w14:textId="77777777" w:rsidR="00763D95" w:rsidRPr="0094663B" w:rsidRDefault="00763D95" w:rsidP="0094663B"/>
    <w:p w14:paraId="17F81ACC" w14:textId="77777777" w:rsidR="00763D95" w:rsidRPr="0094663B" w:rsidRDefault="00763D95" w:rsidP="0094663B">
      <w:r w:rsidRPr="0094663B">
        <w:t xml:space="preserve">**For finalist with </w:t>
      </w:r>
      <w:proofErr w:type="gramStart"/>
      <w:r w:rsidRPr="0094663B">
        <w:t>International</w:t>
      </w:r>
      <w:proofErr w:type="gramEnd"/>
      <w:r w:rsidRPr="0094663B">
        <w:t xml:space="preserve"> transcripts, a United States Equivalency certification will be required.</w:t>
      </w:r>
    </w:p>
    <w:p w14:paraId="2428BFAE" w14:textId="77777777" w:rsidR="00763D95" w:rsidRPr="0094663B" w:rsidRDefault="00763D95" w:rsidP="0094663B"/>
    <w:p w14:paraId="4A4E3932" w14:textId="77777777" w:rsidR="00763D95" w:rsidRPr="0094663B" w:rsidRDefault="00763D95" w:rsidP="0094663B">
      <w:pPr>
        <w:rPr>
          <w:i/>
        </w:rPr>
      </w:pPr>
      <w:r w:rsidRPr="0094663B">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w:t>
      </w:r>
      <w:proofErr w:type="gramStart"/>
      <w:r w:rsidRPr="0094663B">
        <w:rPr>
          <w:i/>
        </w:rPr>
        <w:t>Doctor’s of Philosophy</w:t>
      </w:r>
      <w:proofErr w:type="gramEnd"/>
      <w:r w:rsidRPr="0094663B">
        <w:rPr>
          <w:i/>
        </w:rPr>
        <w:t xml:space="preserve">). The certification can be emailed to </w:t>
      </w:r>
      <w:hyperlink r:id="rId11" w:history="1">
        <w:r w:rsidRPr="0094663B">
          <w:rPr>
            <w:rStyle w:val="Hyperlink"/>
            <w:i/>
          </w:rPr>
          <w:t>facultyaffairs@csudh.edu</w:t>
        </w:r>
      </w:hyperlink>
      <w:r w:rsidRPr="0094663B">
        <w:rPr>
          <w:i/>
        </w:rPr>
        <w:t xml:space="preserve"> or mailed directly to the office of Faculty Affairs and Development, 1000 East Victoria Street, WH-368, Carson, CA 90747.</w:t>
      </w:r>
    </w:p>
    <w:p w14:paraId="35F51BD7" w14:textId="77777777" w:rsidR="00763D95" w:rsidRPr="0094663B" w:rsidRDefault="00763D95" w:rsidP="0094663B"/>
    <w:p w14:paraId="1739D76E" w14:textId="77777777" w:rsidR="00763D95" w:rsidRPr="0094663B" w:rsidRDefault="00763D95" w:rsidP="0094663B">
      <w:pPr>
        <w:rPr>
          <w:i/>
          <w:iCs/>
        </w:rPr>
      </w:pPr>
      <w:r w:rsidRPr="0094663B">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210A6603" w14:textId="77777777" w:rsidR="00763D95" w:rsidRPr="0094663B" w:rsidRDefault="00763D95" w:rsidP="0094663B">
      <w:pPr>
        <w:rPr>
          <w:b/>
        </w:rPr>
      </w:pPr>
    </w:p>
    <w:p w14:paraId="26F84CC5" w14:textId="77777777" w:rsidR="00763D95" w:rsidRPr="0094663B" w:rsidRDefault="00763D95" w:rsidP="0094663B">
      <w:pPr>
        <w:rPr>
          <w:color w:val="212121"/>
        </w:rPr>
      </w:pPr>
      <w:r w:rsidRPr="0094663B">
        <w:t>If you have questions regarding the position, please contact:</w:t>
      </w:r>
    </w:p>
    <w:p w14:paraId="1EA5E694" w14:textId="77777777" w:rsidR="00763D95" w:rsidRPr="0094663B" w:rsidRDefault="00763D95" w:rsidP="0094663B"/>
    <w:p w14:paraId="5D8B7A67" w14:textId="77777777" w:rsidR="00763D95" w:rsidRPr="0094663B" w:rsidRDefault="00763D95" w:rsidP="0094663B">
      <w:pPr>
        <w:rPr>
          <w:rStyle w:val="DHCalibri"/>
          <w:rFonts w:ascii="Times New Roman" w:hAnsi="Times New Roman"/>
          <w:sz w:val="24"/>
        </w:rPr>
      </w:pPr>
      <w:r w:rsidRPr="00E15EEB">
        <w:rPr>
          <w:rStyle w:val="PlaceholderText"/>
          <w:color w:val="auto"/>
        </w:rPr>
        <w:t xml:space="preserve">Enter name of Contact Person </w:t>
      </w:r>
    </w:p>
    <w:p w14:paraId="4AE3BBED" w14:textId="77777777" w:rsidR="00763D95" w:rsidRPr="0094663B" w:rsidRDefault="00763D95" w:rsidP="0094663B">
      <w:pPr>
        <w:rPr>
          <w:color w:val="808080"/>
        </w:rPr>
      </w:pPr>
      <w:r w:rsidRPr="0094663B">
        <w:rPr>
          <w:rStyle w:val="DHCalibri"/>
          <w:rFonts w:ascii="Times New Roman" w:hAnsi="Times New Roman"/>
          <w:sz w:val="24"/>
        </w:rPr>
        <w:t>Search Committee Chair</w:t>
      </w:r>
    </w:p>
    <w:p w14:paraId="2228383B" w14:textId="77777777" w:rsidR="00763D95" w:rsidRPr="0094663B" w:rsidRDefault="00763D95" w:rsidP="0094663B"/>
    <w:p w14:paraId="1809FAD0" w14:textId="77777777" w:rsidR="003C77D7" w:rsidRPr="0094663B" w:rsidRDefault="003C77D7" w:rsidP="0094663B">
      <w:pPr>
        <w:outlineLvl w:val="0"/>
        <w:rPr>
          <w:b/>
          <w:highlight w:val="yellow"/>
        </w:rPr>
      </w:pPr>
      <w:r w:rsidRPr="00E15EEB">
        <w:rPr>
          <w:rStyle w:val="PlaceholderText"/>
          <w:b/>
          <w:color w:val="auto"/>
        </w:rPr>
        <w:t>Enter Name of Dept./Program/School</w:t>
      </w:r>
    </w:p>
    <w:p w14:paraId="51E7ADAA" w14:textId="77777777" w:rsidR="003C77D7" w:rsidRPr="0094663B" w:rsidRDefault="003C77D7" w:rsidP="0094663B">
      <w:r w:rsidRPr="00E15EEB">
        <w:rPr>
          <w:rStyle w:val="PlaceholderText"/>
          <w:color w:val="auto"/>
        </w:rPr>
        <w:t>Enter description of Department/Program/School</w:t>
      </w:r>
    </w:p>
    <w:p w14:paraId="3FFE4420" w14:textId="77777777" w:rsidR="003C77D7" w:rsidRPr="0094663B" w:rsidRDefault="003C77D7" w:rsidP="0094663B"/>
    <w:p w14:paraId="188852A6" w14:textId="77777777" w:rsidR="003C77D7" w:rsidRPr="0094663B" w:rsidRDefault="003C77D7" w:rsidP="0094663B">
      <w:pPr>
        <w:outlineLvl w:val="0"/>
      </w:pPr>
      <w:r w:rsidRPr="0094663B">
        <w:t xml:space="preserve">For more information: </w:t>
      </w:r>
      <w:r w:rsidRPr="00E15EEB">
        <w:rPr>
          <w:rStyle w:val="PlaceholderText"/>
          <w:color w:val="auto"/>
        </w:rPr>
        <w:t>Enter URL</w:t>
      </w:r>
    </w:p>
    <w:p w14:paraId="10035051" w14:textId="77777777" w:rsidR="003C77D7" w:rsidRPr="0094663B" w:rsidRDefault="003C77D7" w:rsidP="0094663B"/>
    <w:p w14:paraId="28E575D1" w14:textId="253BFB91" w:rsidR="00215484" w:rsidRDefault="00304AAA" w:rsidP="0094663B">
      <w:pPr>
        <w:rPr>
          <w:b/>
        </w:rPr>
      </w:pPr>
      <w:r>
        <w:rPr>
          <w:b/>
        </w:rPr>
        <w:t>Additional Information</w:t>
      </w:r>
    </w:p>
    <w:p w14:paraId="2F505F2F" w14:textId="77777777" w:rsidR="00304AAA" w:rsidRDefault="00304AAA" w:rsidP="0094663B">
      <w:r>
        <w:t xml:space="preserve">The full-time Lecturer (12-Month) classification salary range is $0 to $0 per month (12 monthly payments per academic year); salary for this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d may be available. </w:t>
      </w:r>
    </w:p>
    <w:p w14:paraId="3FFB6AA6" w14:textId="77777777" w:rsidR="00304AAA" w:rsidRDefault="00304AAA" w:rsidP="0094663B"/>
    <w:p w14:paraId="63890993" w14:textId="39605721" w:rsidR="00304AAA" w:rsidRPr="00304AAA" w:rsidRDefault="00304AAA" w:rsidP="0094663B">
      <w:pPr>
        <w:rPr>
          <w:bCs/>
        </w:rPr>
      </w:pPr>
      <w:r>
        <w:t xml:space="preserve">An excellent comprehensive benefits package is available that </w:t>
      </w:r>
      <w:proofErr w:type="gramStart"/>
      <w:r>
        <w:t>includes:</w:t>
      </w:r>
      <w:proofErr w:type="gramEnd"/>
      <w:r>
        <w:t xml:space="preserve">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2" w:history="1">
        <w:r>
          <w:rPr>
            <w:rStyle w:val="Hyperlink"/>
          </w:rPr>
          <w:t>https://www.csudh.edu/hr/benefits/</w:t>
        </w:r>
      </w:hyperlink>
      <w:r>
        <w:t>.</w:t>
      </w:r>
    </w:p>
    <w:p w14:paraId="326F9021" w14:textId="77777777" w:rsidR="00304AAA" w:rsidRPr="0094663B" w:rsidRDefault="00304AAA" w:rsidP="0094663B">
      <w:pPr>
        <w:rPr>
          <w:b/>
        </w:rPr>
      </w:pPr>
    </w:p>
    <w:p w14:paraId="05E5A1C1" w14:textId="77777777" w:rsidR="00215484" w:rsidRPr="0094663B" w:rsidRDefault="00215484" w:rsidP="0094663B">
      <w:pPr>
        <w:rPr>
          <w:u w:val="single"/>
        </w:rPr>
      </w:pPr>
      <w:r w:rsidRPr="0094663B">
        <w:rPr>
          <w:u w:val="single"/>
        </w:rPr>
        <w:t>Background Check</w:t>
      </w:r>
    </w:p>
    <w:p w14:paraId="557B1FE3" w14:textId="77777777" w:rsidR="00215484" w:rsidRPr="0094663B" w:rsidRDefault="00215484" w:rsidP="0094663B">
      <w:r w:rsidRPr="0094663B">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2AEAEC7" w14:textId="77777777" w:rsidR="00215484" w:rsidRPr="0094663B" w:rsidRDefault="00215484" w:rsidP="0094663B">
      <w:pPr>
        <w:rPr>
          <w:b/>
        </w:rPr>
      </w:pPr>
    </w:p>
    <w:p w14:paraId="135CADA0" w14:textId="5DB702AC" w:rsidR="00215484" w:rsidRPr="0094663B" w:rsidRDefault="00215484" w:rsidP="0094663B">
      <w:pPr>
        <w:rPr>
          <w:u w:val="single"/>
        </w:rPr>
      </w:pPr>
      <w:r w:rsidRPr="0094663B">
        <w:rPr>
          <w:u w:val="single"/>
        </w:rPr>
        <w:t>CSU COVID-19 Vaccination Policy</w:t>
      </w:r>
    </w:p>
    <w:p w14:paraId="7D8675A9" w14:textId="77777777" w:rsidR="00304AAA" w:rsidRPr="000F4B40" w:rsidRDefault="00304AAA" w:rsidP="00304AAA">
      <w:r w:rsidRPr="000F4B40">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w:t>
      </w:r>
      <w:r w:rsidRPr="000F4B40">
        <w:lastRenderedPageBreak/>
        <w:t xml:space="preserve">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3" w:history="1">
        <w:r w:rsidRPr="000F4B40">
          <w:rPr>
            <w:rStyle w:val="Hyperlink"/>
          </w:rPr>
          <w:t>hrm@csudh.edu</w:t>
        </w:r>
      </w:hyperlink>
      <w:r w:rsidRPr="000F4B40">
        <w:t>.</w:t>
      </w:r>
    </w:p>
    <w:p w14:paraId="2AFF67EE" w14:textId="77777777" w:rsidR="003C77D7" w:rsidRPr="0094663B" w:rsidRDefault="003C77D7" w:rsidP="0094663B"/>
    <w:p w14:paraId="2342DE98" w14:textId="77777777" w:rsidR="003C77D7" w:rsidRPr="00304AAA" w:rsidRDefault="003C77D7" w:rsidP="0094663B">
      <w:pPr>
        <w:rPr>
          <w:bCs/>
          <w:u w:val="single"/>
        </w:rPr>
      </w:pPr>
      <w:r w:rsidRPr="00304AAA">
        <w:rPr>
          <w:bCs/>
          <w:u w:val="single"/>
        </w:rPr>
        <w:t>Mandated Reporter Per CANRA</w:t>
      </w:r>
    </w:p>
    <w:p w14:paraId="57622B7C" w14:textId="77777777" w:rsidR="003C77D7" w:rsidRPr="0094663B" w:rsidRDefault="003C77D7" w:rsidP="0094663B">
      <w:pPr>
        <w:pStyle w:val="NormalWeb"/>
        <w:contextualSpacing/>
      </w:pPr>
      <w:r w:rsidRPr="0094663B">
        <w:t xml:space="preserve">The person holding this position is considered a ‘mandated reporter’ under the California Child Abuse and Neglect Reporting Act (CANRA) and is required to comply with the requirements set forth in </w:t>
      </w:r>
      <w:r w:rsidRPr="0094663B">
        <w:rPr>
          <w:color w:val="0070C0"/>
        </w:rPr>
        <w:t>CSU Executive Order 1083</w:t>
      </w:r>
      <w:r w:rsidRPr="0094663B">
        <w:t>, revised July 21, 2017, as a condition of employment.</w:t>
      </w:r>
    </w:p>
    <w:p w14:paraId="38F456BC" w14:textId="77777777" w:rsidR="003C77D7" w:rsidRPr="0094663B" w:rsidRDefault="003C77D7" w:rsidP="0094663B">
      <w:pPr>
        <w:rPr>
          <w:bCs/>
          <w:color w:val="212121"/>
        </w:rPr>
      </w:pPr>
    </w:p>
    <w:p w14:paraId="10B0312F" w14:textId="77777777" w:rsidR="003C77D7" w:rsidRPr="00304AAA" w:rsidRDefault="003C77D7" w:rsidP="0094663B">
      <w:pPr>
        <w:rPr>
          <w:bCs/>
          <w:u w:val="single"/>
        </w:rPr>
      </w:pPr>
      <w:r w:rsidRPr="00304AAA">
        <w:rPr>
          <w:bCs/>
          <w:u w:val="single"/>
        </w:rPr>
        <w:t>Closing Statement</w:t>
      </w:r>
    </w:p>
    <w:p w14:paraId="525B851B" w14:textId="77777777" w:rsidR="003C77D7" w:rsidRPr="0094663B" w:rsidRDefault="003C77D7" w:rsidP="0094663B">
      <w:pPr>
        <w:rPr>
          <w:lang w:val="en"/>
        </w:rPr>
      </w:pPr>
      <w:r w:rsidRPr="0094663B">
        <w:t xml:space="preserve">CSUDH </w:t>
      </w:r>
      <w:r w:rsidRPr="0094663B">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 or protected veteran status.</w:t>
      </w:r>
    </w:p>
    <w:p w14:paraId="1C0E3D05" w14:textId="77777777" w:rsidR="003C77D7" w:rsidRPr="0094663B" w:rsidRDefault="003C77D7" w:rsidP="0094663B">
      <w:pPr>
        <w:rPr>
          <w:lang w:val="en"/>
        </w:rPr>
      </w:pPr>
    </w:p>
    <w:p w14:paraId="6947A4FB" w14:textId="77777777" w:rsidR="003C77D7" w:rsidRPr="0094663B" w:rsidRDefault="003C77D7" w:rsidP="0094663B">
      <w:pPr>
        <w:rPr>
          <w:lang w:val="en"/>
        </w:rPr>
      </w:pPr>
      <w:r w:rsidRPr="0094663B">
        <w:rPr>
          <w:lang w:val="en"/>
        </w:rPr>
        <w:t xml:space="preserve">For more information: </w:t>
      </w:r>
      <w:hyperlink r:id="rId14" w:history="1">
        <w:r w:rsidRPr="0094663B">
          <w:rPr>
            <w:rStyle w:val="Hyperlink"/>
          </w:rPr>
          <w:t>U.S. Equal Employment Opportunity Commission</w:t>
        </w:r>
      </w:hyperlink>
    </w:p>
    <w:p w14:paraId="7C912BEA" w14:textId="77777777" w:rsidR="003C77D7" w:rsidRPr="0094663B" w:rsidRDefault="003C77D7" w:rsidP="0094663B">
      <w:pPr>
        <w:rPr>
          <w:lang w:val="en"/>
        </w:rPr>
      </w:pPr>
    </w:p>
    <w:p w14:paraId="684E9E13" w14:textId="77777777" w:rsidR="003C77D7" w:rsidRPr="0094663B" w:rsidRDefault="003C77D7" w:rsidP="0094663B">
      <w:r w:rsidRPr="0094663B">
        <w:t>Individuals with disabilities requesting accommodations under the Americans with Disabilities Act (ADA) may call the Human Resources’ Office (310) 243-3771.</w:t>
      </w:r>
    </w:p>
    <w:p w14:paraId="2B1338AA" w14:textId="77777777" w:rsidR="003C77D7" w:rsidRPr="0094663B" w:rsidRDefault="003C77D7" w:rsidP="0094663B"/>
    <w:p w14:paraId="1B718B9B" w14:textId="3753B792" w:rsidR="003C77D7" w:rsidRPr="0094663B" w:rsidRDefault="003C77D7" w:rsidP="0094663B">
      <w:proofErr w:type="spellStart"/>
      <w:r w:rsidRPr="0094663B">
        <w:t>Clery</w:t>
      </w:r>
      <w:proofErr w:type="spellEnd"/>
      <w:r w:rsidRPr="0094663B">
        <w:t xml:space="preserve"> Act crime statistics for CSUDH are available at </w:t>
      </w:r>
      <w:hyperlink r:id="rId15" w:history="1">
        <w:r w:rsidRPr="0094663B">
          <w:rPr>
            <w:rStyle w:val="Hyperlink"/>
          </w:rPr>
          <w:t>Campus Security Report (</w:t>
        </w:r>
        <w:proofErr w:type="spellStart"/>
        <w:r w:rsidRPr="0094663B">
          <w:rPr>
            <w:rStyle w:val="Hyperlink"/>
          </w:rPr>
          <w:t>Clery</w:t>
        </w:r>
        <w:proofErr w:type="spellEnd"/>
        <w:r w:rsidRPr="0094663B">
          <w:rPr>
            <w:rStyle w:val="Hyperlink"/>
          </w:rPr>
          <w:t>)</w:t>
        </w:r>
      </w:hyperlink>
      <w:r w:rsidRPr="0094663B">
        <w:t>, or by calling University Police at (310) 243-3639.</w:t>
      </w:r>
    </w:p>
    <w:p w14:paraId="6E057579" w14:textId="77777777" w:rsidR="003C77D7" w:rsidRPr="0094663B" w:rsidRDefault="003C77D7" w:rsidP="0094663B"/>
    <w:p w14:paraId="62789DB0" w14:textId="77777777" w:rsidR="003C77D7" w:rsidRPr="0094663B" w:rsidRDefault="003C77D7" w:rsidP="0094663B">
      <w:r w:rsidRPr="0094663B">
        <w:t xml:space="preserve">Upon </w:t>
      </w:r>
      <w:r w:rsidRPr="0094663B">
        <w:rPr>
          <w:noProof/>
        </w:rPr>
        <w:t>appointment,</w:t>
      </w:r>
      <w:r w:rsidRPr="0094663B">
        <w:t xml:space="preserve"> all candidates must furnish proof of eligibility to work in the U.S.</w:t>
      </w:r>
    </w:p>
    <w:p w14:paraId="48465728" w14:textId="77777777" w:rsidR="003C77D7" w:rsidRPr="0094663B" w:rsidRDefault="003C77D7" w:rsidP="0094663B"/>
    <w:p w14:paraId="4D8A7ACA" w14:textId="77777777" w:rsidR="003C77D7" w:rsidRPr="0094663B" w:rsidRDefault="003C77D7" w:rsidP="0094663B">
      <w:pPr>
        <w:rPr>
          <w:noProof/>
        </w:rPr>
      </w:pPr>
      <w:r w:rsidRPr="0094663B">
        <w:rPr>
          <w:noProof/>
        </w:rPr>
        <w:t>The California State University is Smoke and Tobacco Free.  Smoking, Vaping and other Tobacco use are Not Permitted anywhere on University property.  Education Code 42356, CCR Title 5, Article 9.</w:t>
      </w:r>
    </w:p>
    <w:p w14:paraId="54956861" w14:textId="77777777" w:rsidR="003C77D7" w:rsidRPr="0094663B" w:rsidRDefault="003C77D7" w:rsidP="0094663B">
      <w:pPr>
        <w:rPr>
          <w:noProof/>
        </w:rPr>
      </w:pPr>
    </w:p>
    <w:p w14:paraId="02D238A5" w14:textId="77777777" w:rsidR="003C77D7" w:rsidRPr="0094663B" w:rsidRDefault="003C77D7" w:rsidP="0094663B">
      <w:pPr>
        <w:rPr>
          <w:bCs/>
          <w:color w:val="212121"/>
        </w:rPr>
      </w:pPr>
      <w:r w:rsidRPr="0094663B">
        <w:rPr>
          <w:noProof/>
        </w:rPr>
        <w:t xml:space="preserve">For more information see: </w:t>
      </w:r>
      <w:hyperlink r:id="rId16" w:history="1">
        <w:r w:rsidRPr="0094663B">
          <w:rPr>
            <w:rStyle w:val="Hyperlink"/>
          </w:rPr>
          <w:t>Smoke &amp; Tobacco-Free</w:t>
        </w:r>
      </w:hyperlink>
    </w:p>
    <w:p w14:paraId="55D3B887" w14:textId="39C4A673" w:rsidR="00D16AA1" w:rsidRPr="0094663B" w:rsidRDefault="00D16AA1" w:rsidP="0094663B"/>
    <w:sectPr w:rsidR="00D16AA1" w:rsidRPr="0094663B" w:rsidSect="008F1672">
      <w:footerReference w:type="default" r:id="rId17"/>
      <w:pgSz w:w="12240" w:h="15840"/>
      <w:pgMar w:top="270" w:right="900" w:bottom="45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D878F" w14:textId="77777777" w:rsidR="009F4A89" w:rsidRDefault="009F4A89" w:rsidP="00291A24">
      <w:r>
        <w:separator/>
      </w:r>
    </w:p>
  </w:endnote>
  <w:endnote w:type="continuationSeparator" w:id="0">
    <w:p w14:paraId="57624578" w14:textId="77777777" w:rsidR="009F4A89" w:rsidRDefault="009F4A89"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2A65" w14:textId="7F9C96A3" w:rsidR="003D6272" w:rsidRDefault="003E7387">
    <w:pPr>
      <w:pStyle w:val="Footer"/>
    </w:pPr>
    <w:r>
      <w:rPr>
        <w:noProof/>
      </w:rPr>
      <mc:AlternateContent>
        <mc:Choice Requires="wpg">
          <w:drawing>
            <wp:inline distT="0" distB="0" distL="0" distR="0" wp14:anchorId="0F0DFB17" wp14:editId="6CC46348">
              <wp:extent cx="6172200" cy="274320"/>
              <wp:effectExtent l="0" t="0" r="0" b="0"/>
              <wp:docPr id="164" name="Group 164" descr="Document footer revised on July 20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3840"/>
                        </a:xfrm>
                        <a:prstGeom prst="rect">
                          <a:avLst/>
                        </a:prstGeom>
                        <a:noFill/>
                        <a:ln w="6350">
                          <a:noFill/>
                        </a:ln>
                        <a:effectLst/>
                      </wps:spPr>
                      <wps:txbx>
                        <w:txbxContent>
                          <w:p w14:paraId="5DE94ECB" w14:textId="448F645D" w:rsidR="00130625" w:rsidRPr="00130625" w:rsidRDefault="003D6272">
                            <w:pPr>
                              <w:pStyle w:val="Footer"/>
                              <w:tabs>
                                <w:tab w:val="clear" w:pos="4680"/>
                                <w:tab w:val="clear" w:pos="9360"/>
                              </w:tabs>
                              <w:jc w:val="right"/>
                              <w:rPr>
                                <w:caps/>
                                <w:color w:val="808080"/>
                                <w:sz w:val="20"/>
                                <w:szCs w:val="20"/>
                              </w:rPr>
                            </w:pPr>
                            <w:r>
                              <w:rPr>
                                <w:caps/>
                                <w:sz w:val="20"/>
                                <w:szCs w:val="20"/>
                              </w:rPr>
                              <w:t xml:space="preserve"> </w:t>
                            </w:r>
                            <w:r w:rsidRPr="00E15EEB">
                              <w:rPr>
                                <w:caps/>
                                <w:sz w:val="20"/>
                                <w:szCs w:val="20"/>
                              </w:rPr>
                              <w:t> |</w:t>
                            </w:r>
                            <w:r w:rsidR="0094663B" w:rsidRPr="00E15EEB">
                              <w:rPr>
                                <w:caps/>
                                <w:sz w:val="20"/>
                                <w:szCs w:val="20"/>
                              </w:rPr>
                              <w:t>Rev. 5.24.2023</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inline>
          </w:drawing>
        </mc:Choice>
        <mc:Fallback>
          <w:pict>
            <v:group w14:anchorId="0F0DFB17" id="Group 164" o:spid="_x0000_s1026" alt="Document footer revised on July 2020" style="width:486pt;height:21.6pt;mso-position-horizontal-relative:char;mso-position-vertical-relative:line"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" fillcolor="window"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5DE94ECB" w14:textId="448F645D" w:rsidR="00130625" w:rsidRPr="00130625" w:rsidRDefault="003D6272">
                      <w:pPr>
                        <w:pStyle w:val="Footer"/>
                        <w:tabs>
                          <w:tab w:val="clear" w:pos="4680"/>
                          <w:tab w:val="clear" w:pos="9360"/>
                        </w:tabs>
                        <w:jc w:val="right"/>
                        <w:rPr>
                          <w:caps/>
                          <w:color w:val="808080"/>
                          <w:sz w:val="20"/>
                          <w:szCs w:val="20"/>
                        </w:rPr>
                      </w:pPr>
                      <w:r>
                        <w:rPr>
                          <w:caps/>
                          <w:sz w:val="20"/>
                          <w:szCs w:val="20"/>
                        </w:rPr>
                        <w:t xml:space="preserve"> </w:t>
                      </w:r>
                      <w:r w:rsidRPr="00E15EEB">
                        <w:rPr>
                          <w:caps/>
                          <w:sz w:val="20"/>
                          <w:szCs w:val="20"/>
                        </w:rPr>
                        <w:t> |</w:t>
                      </w:r>
                      <w:r w:rsidR="0094663B" w:rsidRPr="00E15EEB">
                        <w:rPr>
                          <w:caps/>
                          <w:sz w:val="20"/>
                          <w:szCs w:val="20"/>
                        </w:rPr>
                        <w:t>Rev. 5.24.2023</w:t>
                      </w:r>
                    </w:p>
                  </w:txbxContent>
                </v:textbox>
              </v:shape>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B01CA" w14:textId="77777777" w:rsidR="009F4A89" w:rsidRDefault="009F4A89" w:rsidP="00291A24">
      <w:r>
        <w:separator/>
      </w:r>
    </w:p>
  </w:footnote>
  <w:footnote w:type="continuationSeparator" w:id="0">
    <w:p w14:paraId="7CE9441C" w14:textId="77777777" w:rsidR="009F4A89" w:rsidRDefault="009F4A89"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2716FC"/>
    <w:multiLevelType w:val="hybridMultilevel"/>
    <w:tmpl w:val="1F741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1064156">
    <w:abstractNumId w:val="0"/>
  </w:num>
  <w:num w:numId="2" w16cid:durableId="1870490148">
    <w:abstractNumId w:val="4"/>
  </w:num>
  <w:num w:numId="3" w16cid:durableId="1638489916">
    <w:abstractNumId w:val="2"/>
  </w:num>
  <w:num w:numId="4" w16cid:durableId="1114791161">
    <w:abstractNumId w:val="5"/>
  </w:num>
  <w:num w:numId="5" w16cid:durableId="1262493017">
    <w:abstractNumId w:val="3"/>
  </w:num>
  <w:num w:numId="6" w16cid:durableId="329607166">
    <w:abstractNumId w:val="1"/>
  </w:num>
  <w:num w:numId="7" w16cid:durableId="16218402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iPjWgCnBi9eLQAAAA=="/>
  </w:docVars>
  <w:rsids>
    <w:rsidRoot w:val="00BC6D89"/>
    <w:rsid w:val="00000B3C"/>
    <w:rsid w:val="000067CB"/>
    <w:rsid w:val="00015A99"/>
    <w:rsid w:val="00020341"/>
    <w:rsid w:val="0002350F"/>
    <w:rsid w:val="000235FC"/>
    <w:rsid w:val="00031484"/>
    <w:rsid w:val="000D2430"/>
    <w:rsid w:val="000E613E"/>
    <w:rsid w:val="00126600"/>
    <w:rsid w:val="00130625"/>
    <w:rsid w:val="00155782"/>
    <w:rsid w:val="00191DA1"/>
    <w:rsid w:val="001A4BC6"/>
    <w:rsid w:val="001E0AD5"/>
    <w:rsid w:val="001F2E14"/>
    <w:rsid w:val="001F3DF4"/>
    <w:rsid w:val="00215484"/>
    <w:rsid w:val="00221D6E"/>
    <w:rsid w:val="002446C6"/>
    <w:rsid w:val="00252EF1"/>
    <w:rsid w:val="00261BCD"/>
    <w:rsid w:val="00264947"/>
    <w:rsid w:val="00283108"/>
    <w:rsid w:val="002841C0"/>
    <w:rsid w:val="00291A24"/>
    <w:rsid w:val="002D6A3F"/>
    <w:rsid w:val="002F7471"/>
    <w:rsid w:val="00304AAA"/>
    <w:rsid w:val="00311B31"/>
    <w:rsid w:val="00311D49"/>
    <w:rsid w:val="003142AA"/>
    <w:rsid w:val="00320596"/>
    <w:rsid w:val="00334047"/>
    <w:rsid w:val="00357B4A"/>
    <w:rsid w:val="00376548"/>
    <w:rsid w:val="003830EF"/>
    <w:rsid w:val="003C77D7"/>
    <w:rsid w:val="003D6272"/>
    <w:rsid w:val="003E7387"/>
    <w:rsid w:val="00404DE8"/>
    <w:rsid w:val="00423807"/>
    <w:rsid w:val="00425F3F"/>
    <w:rsid w:val="00431E09"/>
    <w:rsid w:val="004426A7"/>
    <w:rsid w:val="00451AF3"/>
    <w:rsid w:val="00452AC3"/>
    <w:rsid w:val="00453FC7"/>
    <w:rsid w:val="004701BB"/>
    <w:rsid w:val="00476513"/>
    <w:rsid w:val="00483287"/>
    <w:rsid w:val="004A297E"/>
    <w:rsid w:val="004A4087"/>
    <w:rsid w:val="004D1920"/>
    <w:rsid w:val="004F62E9"/>
    <w:rsid w:val="005034EB"/>
    <w:rsid w:val="00506ADF"/>
    <w:rsid w:val="00506B4F"/>
    <w:rsid w:val="00527026"/>
    <w:rsid w:val="0052716F"/>
    <w:rsid w:val="00544269"/>
    <w:rsid w:val="00557737"/>
    <w:rsid w:val="00560797"/>
    <w:rsid w:val="0056092B"/>
    <w:rsid w:val="00581DD8"/>
    <w:rsid w:val="00607392"/>
    <w:rsid w:val="0063131E"/>
    <w:rsid w:val="00633DA6"/>
    <w:rsid w:val="00636425"/>
    <w:rsid w:val="00645139"/>
    <w:rsid w:val="00647BD5"/>
    <w:rsid w:val="00651FA5"/>
    <w:rsid w:val="006579FE"/>
    <w:rsid w:val="006936BC"/>
    <w:rsid w:val="00694EEE"/>
    <w:rsid w:val="006A4711"/>
    <w:rsid w:val="006A55E8"/>
    <w:rsid w:val="006A67EA"/>
    <w:rsid w:val="006B0FD0"/>
    <w:rsid w:val="006B63B4"/>
    <w:rsid w:val="006C1A6A"/>
    <w:rsid w:val="006F48A9"/>
    <w:rsid w:val="00703FCD"/>
    <w:rsid w:val="0070784E"/>
    <w:rsid w:val="00733968"/>
    <w:rsid w:val="007417D7"/>
    <w:rsid w:val="007423D9"/>
    <w:rsid w:val="00763D95"/>
    <w:rsid w:val="00766568"/>
    <w:rsid w:val="007B0A01"/>
    <w:rsid w:val="007C326F"/>
    <w:rsid w:val="00804AE2"/>
    <w:rsid w:val="0080703C"/>
    <w:rsid w:val="008104CE"/>
    <w:rsid w:val="00817DE3"/>
    <w:rsid w:val="008410BC"/>
    <w:rsid w:val="00845E7D"/>
    <w:rsid w:val="0085215C"/>
    <w:rsid w:val="008636EB"/>
    <w:rsid w:val="00864CC4"/>
    <w:rsid w:val="008654F6"/>
    <w:rsid w:val="00872149"/>
    <w:rsid w:val="008901C6"/>
    <w:rsid w:val="008A0DE5"/>
    <w:rsid w:val="008A32D7"/>
    <w:rsid w:val="008B0699"/>
    <w:rsid w:val="008B4D94"/>
    <w:rsid w:val="008C36F5"/>
    <w:rsid w:val="008F1672"/>
    <w:rsid w:val="00927C75"/>
    <w:rsid w:val="00935D49"/>
    <w:rsid w:val="009438A6"/>
    <w:rsid w:val="00944118"/>
    <w:rsid w:val="009451DD"/>
    <w:rsid w:val="0094663B"/>
    <w:rsid w:val="00975F36"/>
    <w:rsid w:val="00986A49"/>
    <w:rsid w:val="00997051"/>
    <w:rsid w:val="009A17EE"/>
    <w:rsid w:val="009A2B52"/>
    <w:rsid w:val="009A71A2"/>
    <w:rsid w:val="009D6BCA"/>
    <w:rsid w:val="009F4A89"/>
    <w:rsid w:val="009F56D3"/>
    <w:rsid w:val="00A24D42"/>
    <w:rsid w:val="00A34182"/>
    <w:rsid w:val="00A41573"/>
    <w:rsid w:val="00A951E6"/>
    <w:rsid w:val="00A96E53"/>
    <w:rsid w:val="00AC2294"/>
    <w:rsid w:val="00AC5950"/>
    <w:rsid w:val="00AD4775"/>
    <w:rsid w:val="00AD4A48"/>
    <w:rsid w:val="00AE7541"/>
    <w:rsid w:val="00AE7752"/>
    <w:rsid w:val="00AF4654"/>
    <w:rsid w:val="00AF7DF5"/>
    <w:rsid w:val="00B00077"/>
    <w:rsid w:val="00B2126F"/>
    <w:rsid w:val="00B215DD"/>
    <w:rsid w:val="00B464C4"/>
    <w:rsid w:val="00B60873"/>
    <w:rsid w:val="00BC158D"/>
    <w:rsid w:val="00BC4B95"/>
    <w:rsid w:val="00BC6D89"/>
    <w:rsid w:val="00BD48B5"/>
    <w:rsid w:val="00BE3517"/>
    <w:rsid w:val="00BE5684"/>
    <w:rsid w:val="00BF4BBA"/>
    <w:rsid w:val="00BF4DAA"/>
    <w:rsid w:val="00C27A4C"/>
    <w:rsid w:val="00C373B4"/>
    <w:rsid w:val="00C62A11"/>
    <w:rsid w:val="00C67ECF"/>
    <w:rsid w:val="00CB4059"/>
    <w:rsid w:val="00CC0C08"/>
    <w:rsid w:val="00CE405F"/>
    <w:rsid w:val="00CE4DB0"/>
    <w:rsid w:val="00CE7CB8"/>
    <w:rsid w:val="00CF4B91"/>
    <w:rsid w:val="00D16AA1"/>
    <w:rsid w:val="00D433E1"/>
    <w:rsid w:val="00D45142"/>
    <w:rsid w:val="00D468E1"/>
    <w:rsid w:val="00D65414"/>
    <w:rsid w:val="00D86A03"/>
    <w:rsid w:val="00DA2510"/>
    <w:rsid w:val="00DA5295"/>
    <w:rsid w:val="00DB048C"/>
    <w:rsid w:val="00DD1D2A"/>
    <w:rsid w:val="00DD2B01"/>
    <w:rsid w:val="00DF1060"/>
    <w:rsid w:val="00E13EB8"/>
    <w:rsid w:val="00E15EEB"/>
    <w:rsid w:val="00E40623"/>
    <w:rsid w:val="00E904DD"/>
    <w:rsid w:val="00E919C3"/>
    <w:rsid w:val="00EA1A9A"/>
    <w:rsid w:val="00EC2A2D"/>
    <w:rsid w:val="00EC367F"/>
    <w:rsid w:val="00EE09EF"/>
    <w:rsid w:val="00EE1AB1"/>
    <w:rsid w:val="00EE2F43"/>
    <w:rsid w:val="00EF10FD"/>
    <w:rsid w:val="00EF3A91"/>
    <w:rsid w:val="00F00888"/>
    <w:rsid w:val="00F10741"/>
    <w:rsid w:val="00F1483F"/>
    <w:rsid w:val="00F46AC6"/>
    <w:rsid w:val="00F87C2F"/>
    <w:rsid w:val="00FB430E"/>
    <w:rsid w:val="00FC71B9"/>
    <w:rsid w:val="00FE2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4363E1A2"/>
  <w15:chartTrackingRefBased/>
  <w15:docId w15:val="{D4B81664-0B63-4788-8AC2-EDDE09E24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customStyle="1" w:styleId="pslongeditbox">
    <w:name w:val="pslongeditbox"/>
    <w:rsid w:val="00BC4B95"/>
  </w:style>
  <w:style w:type="character" w:styleId="PlaceholderText">
    <w:name w:val="Placeholder Text"/>
    <w:uiPriority w:val="99"/>
    <w:semiHidden/>
    <w:rsid w:val="003C77D7"/>
    <w:rPr>
      <w:color w:val="808080"/>
    </w:rPr>
  </w:style>
  <w:style w:type="character" w:customStyle="1" w:styleId="DHCalibri">
    <w:name w:val="DH Calibri"/>
    <w:uiPriority w:val="1"/>
    <w:qFormat/>
    <w:rsid w:val="003C77D7"/>
    <w:rPr>
      <w:rFonts w:ascii="Calibri" w:hAnsi="Calibri"/>
      <w:color w:val="auto"/>
      <w:sz w:val="22"/>
    </w:rPr>
  </w:style>
  <w:style w:type="character" w:customStyle="1" w:styleId="DHCalibriHeading">
    <w:name w:val="DH Calibri Heading"/>
    <w:uiPriority w:val="1"/>
    <w:rsid w:val="003C77D7"/>
    <w:rPr>
      <w:rFonts w:ascii="Calibri" w:hAnsi="Calibri"/>
      <w:b/>
      <w:sz w:val="22"/>
    </w:rPr>
  </w:style>
  <w:style w:type="paragraph" w:styleId="ListParagraph">
    <w:name w:val="List Paragraph"/>
    <w:basedOn w:val="Normal"/>
    <w:uiPriority w:val="34"/>
    <w:qFormat/>
    <w:rsid w:val="003C77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rm@csudh.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udh.edu/hr/benefi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sudh.edu/breathe-freely/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https://www.csudh.edu/rm/clery-act/" TargetMode="External"/><Relationship Id="rId10" Type="http://schemas.openxmlformats.org/officeDocument/2006/relationships/hyperlink" Target="https://www.csudh.edu/hr/career-opportuniti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1.eeoc.gov/employers/poster.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1903F-01CF-4CA5-A547-78434E4B2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9</Words>
  <Characters>6840</Characters>
  <Application>Microsoft Office Word</Application>
  <DocSecurity>4</DocSecurity>
  <Lines>57</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854</CharactersWithSpaces>
  <SharedDoc>false</SharedDoc>
  <HLinks>
    <vt:vector size="30" baseType="variant">
      <vt:variant>
        <vt:i4>5373959</vt:i4>
      </vt:variant>
      <vt:variant>
        <vt:i4>12</vt:i4>
      </vt:variant>
      <vt:variant>
        <vt:i4>0</vt:i4>
      </vt:variant>
      <vt:variant>
        <vt:i4>5</vt:i4>
      </vt:variant>
      <vt:variant>
        <vt:lpwstr>https://www.csudh.edu/breathe-freely/policy/</vt:lpwstr>
      </vt:variant>
      <vt:variant>
        <vt:lpwstr/>
      </vt:variant>
      <vt:variant>
        <vt:i4>4784139</vt:i4>
      </vt:variant>
      <vt:variant>
        <vt:i4>9</vt:i4>
      </vt:variant>
      <vt:variant>
        <vt:i4>0</vt:i4>
      </vt:variant>
      <vt:variant>
        <vt:i4>5</vt:i4>
      </vt:variant>
      <vt:variant>
        <vt:lpwstr>https://www.csudh.edu/dhpd/clery/</vt:lpwstr>
      </vt:variant>
      <vt:variant>
        <vt:lpwstr/>
      </vt:variant>
      <vt:variant>
        <vt:i4>7405627</vt:i4>
      </vt:variant>
      <vt:variant>
        <vt:i4>6</vt:i4>
      </vt:variant>
      <vt:variant>
        <vt:i4>0</vt:i4>
      </vt:variant>
      <vt:variant>
        <vt:i4>5</vt:i4>
      </vt:variant>
      <vt:variant>
        <vt:lpwstr>https://www1.eeoc.gov/employers/poster.cfm</vt:lpwstr>
      </vt:variant>
      <vt:variant>
        <vt:lpwstr/>
      </vt:variant>
      <vt:variant>
        <vt:i4>1703980</vt:i4>
      </vt:variant>
      <vt:variant>
        <vt:i4>3</vt:i4>
      </vt:variant>
      <vt:variant>
        <vt:i4>0</vt:i4>
      </vt:variant>
      <vt:variant>
        <vt:i4>5</vt:i4>
      </vt:variant>
      <vt:variant>
        <vt:lpwstr>mailto:facultyaffairs@csudh.edu</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Ruby A. Martinez</cp:lastModifiedBy>
  <cp:revision>2</cp:revision>
  <cp:lastPrinted>2018-09-26T22:03:00Z</cp:lastPrinted>
  <dcterms:created xsi:type="dcterms:W3CDTF">2023-05-26T19:22:00Z</dcterms:created>
  <dcterms:modified xsi:type="dcterms:W3CDTF">2023-05-26T19:22:00Z</dcterms:modified>
</cp:coreProperties>
</file>